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C9406" w14:textId="58E71963" w:rsidR="0000123B" w:rsidRDefault="007E5D37" w:rsidP="008028B8">
      <w:pPr>
        <w:tabs>
          <w:tab w:val="left" w:pos="1800"/>
          <w:tab w:val="center" w:pos="5400"/>
        </w:tabs>
        <w:spacing w:line="240" w:lineRule="auto"/>
        <w:jc w:val="center"/>
        <w:rPr>
          <w:rFonts w:ascii="Quicksand Book" w:hAnsi="Quicksand Book"/>
          <w:noProof/>
          <w:sz w:val="40"/>
          <w:szCs w:val="40"/>
        </w:rPr>
      </w:pPr>
      <w:r>
        <w:rPr>
          <w:rFonts w:ascii="Quicksand Book" w:hAnsi="Quicksand Book"/>
          <w:noProof/>
          <w:sz w:val="40"/>
          <w:szCs w:val="40"/>
        </w:rPr>
        <w:drawing>
          <wp:inline distT="0" distB="0" distL="0" distR="0" wp14:anchorId="34C5CA93" wp14:editId="21A11B8D">
            <wp:extent cx="1162307" cy="989965"/>
            <wp:effectExtent l="0" t="0" r="0" b="635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6164" cy="99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EE0AA" w14:textId="6CE95C26" w:rsidR="0000123B" w:rsidRDefault="001D3694" w:rsidP="008028B8">
      <w:pPr>
        <w:tabs>
          <w:tab w:val="left" w:pos="1800"/>
          <w:tab w:val="center" w:pos="5400"/>
        </w:tabs>
        <w:spacing w:line="240" w:lineRule="auto"/>
        <w:jc w:val="center"/>
        <w:rPr>
          <w:rFonts w:ascii="Quicksand Book" w:hAnsi="Quicksand Book"/>
          <w:noProof/>
          <w:sz w:val="40"/>
          <w:szCs w:val="40"/>
        </w:rPr>
      </w:pPr>
      <w:r w:rsidRPr="00A23996">
        <w:rPr>
          <w:rFonts w:ascii="Quicksand Book" w:hAnsi="Quicksand Book"/>
          <w:noProof/>
          <w:sz w:val="40"/>
          <w:szCs w:val="40"/>
        </w:rPr>
        <w:t xml:space="preserve">PLEASANT HILL </w:t>
      </w:r>
    </w:p>
    <w:p w14:paraId="1B92380B" w14:textId="4F8105BB" w:rsidR="007E7B7B" w:rsidRPr="0000123B" w:rsidRDefault="004166B2" w:rsidP="0000123B">
      <w:pPr>
        <w:tabs>
          <w:tab w:val="left" w:pos="1800"/>
          <w:tab w:val="center" w:pos="5400"/>
        </w:tabs>
        <w:spacing w:line="240" w:lineRule="auto"/>
        <w:jc w:val="center"/>
        <w:rPr>
          <w:rFonts w:ascii="Quicksand Book" w:hAnsi="Quicksand Book"/>
          <w:b/>
          <w:noProof/>
          <w:sz w:val="36"/>
          <w:szCs w:val="36"/>
        </w:rPr>
      </w:pPr>
      <w:r w:rsidRPr="00A23996">
        <w:rPr>
          <w:rFonts w:ascii="Quicksand Book" w:hAnsi="Quicksand Book"/>
          <w:noProof/>
          <w:sz w:val="40"/>
          <w:szCs w:val="40"/>
        </w:rPr>
        <w:t xml:space="preserve">EDUCATION </w:t>
      </w:r>
      <w:r w:rsidR="00561FB5">
        <w:rPr>
          <w:rFonts w:ascii="Quicksand Book" w:hAnsi="Quicksand Book"/>
          <w:noProof/>
          <w:sz w:val="40"/>
          <w:szCs w:val="40"/>
        </w:rPr>
        <w:t>FOUNDATION</w:t>
      </w:r>
      <w:r w:rsidR="00561FB5">
        <w:rPr>
          <w:rFonts w:ascii="Quicksand Book" w:hAnsi="Quicksand Book"/>
          <w:noProof/>
          <w:sz w:val="40"/>
          <w:szCs w:val="40"/>
        </w:rPr>
        <w:br/>
      </w:r>
      <w:r w:rsidR="008028B8">
        <w:rPr>
          <w:rFonts w:ascii="Harlow Solid Italic" w:hAnsi="Harlow Solid Italic" w:cs="Arial"/>
          <w:b/>
          <w:sz w:val="72"/>
          <w:szCs w:val="72"/>
        </w:rPr>
        <w:t xml:space="preserve">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1"/>
        <w:gridCol w:w="9743"/>
      </w:tblGrid>
      <w:tr w:rsidR="003C4C19" w:rsidRPr="002A481B" w14:paraId="75155992" w14:textId="77777777" w:rsidTr="004E25B3">
        <w:trPr>
          <w:trHeight w:val="635"/>
          <w:jc w:val="center"/>
        </w:trPr>
        <w:tc>
          <w:tcPr>
            <w:tcW w:w="1002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37CC819" w14:textId="77441131" w:rsidR="003C4C19" w:rsidRPr="004E25B3" w:rsidRDefault="00B2565A" w:rsidP="00DA0E07">
            <w:pPr>
              <w:ind w:left="-10" w:firstLine="10"/>
              <w:jc w:val="center"/>
              <w:rPr>
                <w:rFonts w:ascii="Quicksand Book" w:hAnsi="Quicksand Book" w:cs="Tahoma"/>
                <w:sz w:val="44"/>
                <w:szCs w:val="44"/>
              </w:rPr>
            </w:pPr>
            <w:r w:rsidRPr="00E812B8">
              <w:rPr>
                <w:rFonts w:ascii="Marker Felt" w:hAnsi="Marker Felt" w:cs="Arial"/>
                <w:sz w:val="56"/>
              </w:rPr>
              <w:t xml:space="preserve"> </w:t>
            </w:r>
            <w:r w:rsidR="00DA0E07" w:rsidRPr="004E25B3">
              <w:rPr>
                <w:rFonts w:ascii="Quicksand Book" w:hAnsi="Quicksand Book" w:cs="Tahoma"/>
                <w:sz w:val="44"/>
                <w:szCs w:val="44"/>
              </w:rPr>
              <w:t>Donor</w:t>
            </w:r>
            <w:r w:rsidR="003C4C19" w:rsidRPr="004E25B3">
              <w:rPr>
                <w:rFonts w:ascii="Quicksand Book" w:hAnsi="Quicksand Book" w:cs="Tahoma"/>
                <w:sz w:val="44"/>
                <w:szCs w:val="44"/>
              </w:rPr>
              <w:t xml:space="preserve"> Information</w:t>
            </w:r>
          </w:p>
        </w:tc>
      </w:tr>
      <w:tr w:rsidR="003C4C19" w:rsidRPr="005406DD" w14:paraId="3904D846" w14:textId="77777777" w:rsidTr="004E25B3">
        <w:trPr>
          <w:trHeight w:val="798"/>
          <w:jc w:val="center"/>
        </w:trPr>
        <w:tc>
          <w:tcPr>
            <w:tcW w:w="10024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F1A24DB" w14:textId="07330398" w:rsidR="003C4C19" w:rsidRPr="004E25B3" w:rsidRDefault="003C4C19" w:rsidP="00DA0E07">
            <w:pPr>
              <w:rPr>
                <w:rFonts w:ascii="Quicksand Book" w:hAnsi="Quicksand Book" w:cs="Tahoma"/>
              </w:rPr>
            </w:pPr>
            <w:r w:rsidRPr="004E25B3">
              <w:rPr>
                <w:rFonts w:ascii="Quicksand Book" w:hAnsi="Quicksand Book" w:cs="Tahoma"/>
              </w:rPr>
              <w:t xml:space="preserve">Company </w:t>
            </w:r>
            <w:r w:rsidR="00DA0E07" w:rsidRPr="004E25B3">
              <w:rPr>
                <w:rFonts w:ascii="Quicksand Book" w:hAnsi="Quicksand Book" w:cs="Tahoma"/>
              </w:rPr>
              <w:t xml:space="preserve">Name                                                                         </w:t>
            </w:r>
            <w:r w:rsidRPr="004E25B3">
              <w:rPr>
                <w:rFonts w:ascii="Quicksand Book" w:hAnsi="Quicksand Book" w:cs="Tahoma"/>
              </w:rPr>
              <w:t>Contact</w:t>
            </w:r>
            <w:r w:rsidR="00C50A19">
              <w:rPr>
                <w:rFonts w:ascii="Quicksand Book" w:hAnsi="Quicksand Book" w:cs="Tahoma"/>
              </w:rPr>
              <w:t xml:space="preserve"> </w:t>
            </w:r>
            <w:r w:rsidRPr="004E25B3">
              <w:rPr>
                <w:rFonts w:ascii="Quicksand Book" w:hAnsi="Quicksand Book" w:cs="Tahoma"/>
              </w:rPr>
              <w:t>Name</w:t>
            </w:r>
          </w:p>
        </w:tc>
      </w:tr>
      <w:tr w:rsidR="003C4C19" w:rsidRPr="005406DD" w14:paraId="6A4875A8" w14:textId="77777777" w:rsidTr="004E25B3">
        <w:trPr>
          <w:trHeight w:val="798"/>
          <w:jc w:val="center"/>
        </w:trPr>
        <w:tc>
          <w:tcPr>
            <w:tcW w:w="10024" w:type="dxa"/>
            <w:gridSpan w:val="2"/>
            <w:tcBorders>
              <w:top w:val="single" w:sz="4" w:space="0" w:color="auto"/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09E9D2CB" w14:textId="77777777" w:rsidR="003C4C19" w:rsidRPr="004E25B3" w:rsidRDefault="003C4C19" w:rsidP="00E301C4">
            <w:pPr>
              <w:rPr>
                <w:rFonts w:ascii="Quicksand Book" w:hAnsi="Quicksand Book" w:cs="Tahoma"/>
              </w:rPr>
            </w:pPr>
            <w:r w:rsidRPr="004E25B3">
              <w:rPr>
                <w:rFonts w:ascii="Quicksand Book" w:hAnsi="Quicksand Book" w:cs="Tahoma"/>
              </w:rPr>
              <w:t xml:space="preserve">Address                                        City                                            State                </w:t>
            </w:r>
            <w:r w:rsidR="00DA0E07" w:rsidRPr="004E25B3">
              <w:rPr>
                <w:rFonts w:ascii="Quicksand Book" w:hAnsi="Quicksand Book" w:cs="Tahoma"/>
              </w:rPr>
              <w:t xml:space="preserve">      </w:t>
            </w:r>
            <w:r w:rsidRPr="004E25B3">
              <w:rPr>
                <w:rFonts w:ascii="Quicksand Book" w:hAnsi="Quicksand Book" w:cs="Tahoma"/>
              </w:rPr>
              <w:t xml:space="preserve">    Zip</w:t>
            </w:r>
          </w:p>
        </w:tc>
      </w:tr>
      <w:tr w:rsidR="003C4C19" w:rsidRPr="005406DD" w14:paraId="5E8DE97A" w14:textId="77777777" w:rsidTr="004E25B3">
        <w:trPr>
          <w:trHeight w:val="407"/>
          <w:jc w:val="center"/>
        </w:trPr>
        <w:tc>
          <w:tcPr>
            <w:tcW w:w="10024" w:type="dxa"/>
            <w:gridSpan w:val="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8F0FD83" w14:textId="77777777" w:rsidR="003C4C19" w:rsidRDefault="003C4C19" w:rsidP="00E301C4">
            <w:pPr>
              <w:rPr>
                <w:rFonts w:ascii="Quicksand Book" w:hAnsi="Quicksand Book" w:cs="Tahoma"/>
              </w:rPr>
            </w:pPr>
            <w:r w:rsidRPr="004E25B3">
              <w:rPr>
                <w:rFonts w:ascii="Quicksand Book" w:hAnsi="Quicksand Book" w:cs="Tahoma"/>
              </w:rPr>
              <w:t>Telephone Number                                                                     Email address</w:t>
            </w:r>
          </w:p>
          <w:p w14:paraId="78D6ABE8" w14:textId="083D0B8E" w:rsidR="0000123B" w:rsidRPr="004E25B3" w:rsidRDefault="0000123B" w:rsidP="00E301C4">
            <w:pPr>
              <w:rPr>
                <w:rFonts w:ascii="Quicksand Book" w:hAnsi="Quicksand Book" w:cs="Tahoma"/>
              </w:rPr>
            </w:pPr>
          </w:p>
        </w:tc>
      </w:tr>
      <w:tr w:rsidR="003C4C19" w:rsidRPr="002A481B" w14:paraId="6FB6AC5B" w14:textId="77777777" w:rsidTr="00561FB5">
        <w:trPr>
          <w:trHeight w:val="627"/>
          <w:jc w:val="center"/>
        </w:trPr>
        <w:tc>
          <w:tcPr>
            <w:tcW w:w="1002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542D374" w14:textId="77777777" w:rsidR="003C4C19" w:rsidRPr="004E25B3" w:rsidRDefault="00DA0E07" w:rsidP="00DA0E07">
            <w:pPr>
              <w:jc w:val="center"/>
              <w:rPr>
                <w:rFonts w:ascii="Quicksand Book" w:hAnsi="Quicksand Book" w:cs="Tahoma"/>
                <w:sz w:val="44"/>
                <w:szCs w:val="44"/>
              </w:rPr>
            </w:pPr>
            <w:r w:rsidRPr="004E25B3">
              <w:rPr>
                <w:rFonts w:ascii="Quicksand Book" w:hAnsi="Quicksand Book" w:cs="Tahoma"/>
                <w:sz w:val="44"/>
                <w:szCs w:val="44"/>
              </w:rPr>
              <w:t>Donation Information</w:t>
            </w:r>
          </w:p>
        </w:tc>
      </w:tr>
      <w:tr w:rsidR="00DA0E07" w:rsidRPr="005406DD" w14:paraId="720E34C8" w14:textId="77777777" w:rsidTr="00561FB5">
        <w:trPr>
          <w:trHeight w:val="987"/>
          <w:jc w:val="center"/>
        </w:trPr>
        <w:tc>
          <w:tcPr>
            <w:tcW w:w="281" w:type="dxa"/>
            <w:tcBorders>
              <w:top w:val="double" w:sz="4" w:space="0" w:color="auto"/>
              <w:left w:val="double" w:sz="4" w:space="0" w:color="auto"/>
              <w:right w:val="nil"/>
            </w:tcBorders>
            <w:shd w:val="clear" w:color="auto" w:fill="auto"/>
            <w:vAlign w:val="center"/>
          </w:tcPr>
          <w:p w14:paraId="4DFF0722" w14:textId="77777777" w:rsidR="003C4C19" w:rsidRPr="004E25B3" w:rsidRDefault="003C4C19" w:rsidP="00E301C4">
            <w:pPr>
              <w:rPr>
                <w:rFonts w:ascii="Quicksand Book" w:hAnsi="Quicksand Book" w:cs="Tahoma"/>
              </w:rPr>
            </w:pPr>
          </w:p>
          <w:p w14:paraId="4BC188BB" w14:textId="77777777" w:rsidR="003C4C19" w:rsidRPr="004E25B3" w:rsidRDefault="003C4C19" w:rsidP="00E301C4">
            <w:pPr>
              <w:rPr>
                <w:rFonts w:ascii="Quicksand Book" w:hAnsi="Quicksand Book" w:cs="Tahoma"/>
              </w:rPr>
            </w:pPr>
          </w:p>
        </w:tc>
        <w:tc>
          <w:tcPr>
            <w:tcW w:w="9743" w:type="dxa"/>
            <w:tcBorders>
              <w:top w:val="double" w:sz="4" w:space="0" w:color="auto"/>
              <w:left w:val="nil"/>
              <w:right w:val="double" w:sz="4" w:space="0" w:color="auto"/>
            </w:tcBorders>
            <w:shd w:val="clear" w:color="auto" w:fill="auto"/>
            <w:vAlign w:val="center"/>
          </w:tcPr>
          <w:p w14:paraId="5D17B882" w14:textId="34396936" w:rsidR="00DA0E07" w:rsidRPr="0000123B" w:rsidRDefault="00DA0E07" w:rsidP="0000123B">
            <w:pPr>
              <w:tabs>
                <w:tab w:val="left" w:pos="2732"/>
              </w:tabs>
              <w:spacing w:after="0" w:line="360" w:lineRule="auto"/>
              <w:rPr>
                <w:rFonts w:ascii="Quicksand Book" w:hAnsi="Quicksand Book" w:cs="Tahoma"/>
                <w:sz w:val="28"/>
                <w:szCs w:val="28"/>
              </w:rPr>
            </w:pPr>
            <w:r w:rsidRPr="00561FB5">
              <w:rPr>
                <w:rFonts w:ascii="Quicksand Book" w:hAnsi="Quicksand Book" w:cs="Tahoma"/>
                <w:sz w:val="28"/>
                <w:szCs w:val="28"/>
              </w:rPr>
              <w:t>Approximate value of donation</w:t>
            </w:r>
            <w:r w:rsidRPr="00561FB5">
              <w:rPr>
                <w:rFonts w:ascii="Quicksand Book" w:hAnsi="Quicksand Book" w:cs="Tahoma"/>
                <w:sz w:val="28"/>
                <w:szCs w:val="28"/>
                <w:bdr w:val="single" w:sz="4" w:space="0" w:color="auto"/>
              </w:rPr>
              <w:t xml:space="preserve">  </w:t>
            </w:r>
            <w:r w:rsidRPr="00561FB5">
              <w:rPr>
                <w:rFonts w:ascii="Quicksand Book" w:hAnsi="Quicksand Book" w:cs="Tahoma"/>
                <w:sz w:val="28"/>
                <w:szCs w:val="28"/>
              </w:rPr>
              <w:t xml:space="preserve">                                                                                              </w:t>
            </w:r>
            <w:r w:rsidRPr="00561FB5">
              <w:rPr>
                <w:rFonts w:ascii="Quicksand Book" w:hAnsi="Quicksand Book" w:cs="Tahoma"/>
                <w:sz w:val="28"/>
                <w:szCs w:val="28"/>
                <w:bdr w:val="single" w:sz="4" w:space="0" w:color="auto"/>
              </w:rPr>
              <w:t xml:space="preserve">          </w:t>
            </w:r>
            <w:r w:rsidR="003C4C19" w:rsidRPr="00561FB5">
              <w:rPr>
                <w:rFonts w:ascii="Quicksand Book" w:hAnsi="Quicksand Book" w:cs="Tahoma"/>
                <w:sz w:val="28"/>
                <w:szCs w:val="28"/>
                <w:bdr w:val="single" w:sz="4" w:space="0" w:color="auto"/>
              </w:rPr>
              <w:t xml:space="preserve"> </w:t>
            </w:r>
            <w:r w:rsidRPr="004E25B3">
              <w:rPr>
                <w:rFonts w:ascii="Quicksand Book" w:hAnsi="Quicksand Book" w:cs="Tahoma"/>
                <w:sz w:val="32"/>
                <w:szCs w:val="32"/>
              </w:rPr>
              <w:t xml:space="preserve">    $</w:t>
            </w:r>
          </w:p>
        </w:tc>
      </w:tr>
      <w:tr w:rsidR="00DA0E07" w:rsidRPr="005406DD" w14:paraId="4DA60179" w14:textId="77777777" w:rsidTr="00561FB5">
        <w:trPr>
          <w:trHeight w:val="1115"/>
          <w:jc w:val="center"/>
        </w:trPr>
        <w:tc>
          <w:tcPr>
            <w:tcW w:w="281" w:type="dxa"/>
            <w:tcBorders>
              <w:top w:val="single" w:sz="4" w:space="0" w:color="auto"/>
              <w:left w:val="double" w:sz="4" w:space="0" w:color="auto"/>
              <w:right w:val="nil"/>
            </w:tcBorders>
            <w:shd w:val="clear" w:color="auto" w:fill="auto"/>
            <w:vAlign w:val="center"/>
          </w:tcPr>
          <w:p w14:paraId="260BC987" w14:textId="77777777" w:rsidR="00DA0E07" w:rsidRPr="004E25B3" w:rsidRDefault="00DA0E07" w:rsidP="00E301C4">
            <w:pPr>
              <w:rPr>
                <w:rFonts w:ascii="Quicksand Book" w:hAnsi="Quicksand Book" w:cs="Tahoma"/>
              </w:rPr>
            </w:pPr>
          </w:p>
        </w:tc>
        <w:tc>
          <w:tcPr>
            <w:tcW w:w="9743" w:type="dxa"/>
            <w:tcBorders>
              <w:top w:val="single" w:sz="4" w:space="0" w:color="auto"/>
              <w:left w:val="nil"/>
              <w:right w:val="double" w:sz="4" w:space="0" w:color="auto"/>
            </w:tcBorders>
            <w:shd w:val="clear" w:color="auto" w:fill="auto"/>
            <w:vAlign w:val="center"/>
          </w:tcPr>
          <w:p w14:paraId="2F247483" w14:textId="77777777" w:rsidR="00C77BBF" w:rsidRDefault="0000123B" w:rsidP="007F09A0">
            <w:pPr>
              <w:spacing w:after="120"/>
              <w:rPr>
                <w:rFonts w:ascii="Quicksand Book" w:hAnsi="Quicksand Book" w:cs="Tahoma"/>
                <w:sz w:val="32"/>
                <w:szCs w:val="32"/>
              </w:rPr>
            </w:pPr>
            <w:r>
              <w:rPr>
                <w:rFonts w:ascii="Quicksand Book" w:hAnsi="Quicksand Book" w:cs="Tahoma"/>
                <w:sz w:val="32"/>
                <w:szCs w:val="32"/>
              </w:rPr>
              <w:t xml:space="preserve">Donation Designation: </w:t>
            </w:r>
          </w:p>
          <w:p w14:paraId="288AAEDE" w14:textId="24968462" w:rsidR="0000123B" w:rsidRDefault="0000123B" w:rsidP="007F09A0">
            <w:pPr>
              <w:spacing w:after="120"/>
              <w:rPr>
                <w:rFonts w:ascii="Quicksand Book" w:hAnsi="Quicksand Book" w:cs="Tahoma"/>
                <w:sz w:val="24"/>
                <w:szCs w:val="24"/>
              </w:rPr>
            </w:pPr>
            <w:r w:rsidRPr="0000123B">
              <w:rPr>
                <w:rFonts w:ascii="Quicksand Book" w:hAnsi="Quicksand Book" w:cs="Tahoma"/>
                <w:sz w:val="24"/>
                <w:szCs w:val="24"/>
              </w:rPr>
              <w:t xml:space="preserve">(If other than the general fund, please list specific fund </w:t>
            </w:r>
            <w:r>
              <w:rPr>
                <w:rFonts w:ascii="Quicksand Book" w:hAnsi="Quicksand Book" w:cs="Tahoma"/>
                <w:sz w:val="24"/>
                <w:szCs w:val="24"/>
              </w:rPr>
              <w:t xml:space="preserve">you want your donation applied to </w:t>
            </w:r>
            <w:proofErr w:type="spellStart"/>
            <w:r w:rsidRPr="0000123B">
              <w:rPr>
                <w:rFonts w:ascii="Quicksand Book" w:hAnsi="Quicksand Book" w:cs="Tahoma"/>
                <w:sz w:val="24"/>
                <w:szCs w:val="24"/>
              </w:rPr>
              <w:t>e.x</w:t>
            </w:r>
            <w:proofErr w:type="spellEnd"/>
            <w:r w:rsidRPr="0000123B">
              <w:rPr>
                <w:rFonts w:ascii="Quicksand Book" w:hAnsi="Quicksand Book" w:cs="Tahoma"/>
                <w:sz w:val="24"/>
                <w:szCs w:val="24"/>
              </w:rPr>
              <w:t>. Robotics,</w:t>
            </w:r>
            <w:r>
              <w:rPr>
                <w:rFonts w:ascii="Quicksand Book" w:hAnsi="Quicksand Book" w:cs="Tahoma"/>
                <w:sz w:val="24"/>
                <w:szCs w:val="24"/>
              </w:rPr>
              <w:t xml:space="preserve"> Greenhouse, Patrick McCurdy Education Fund, Katie Lovelace Scholarship, Jordan Jeff’s Scholarship, </w:t>
            </w:r>
            <w:proofErr w:type="spellStart"/>
            <w:r>
              <w:rPr>
                <w:rFonts w:ascii="Quicksand Book" w:hAnsi="Quicksand Book" w:cs="Tahoma"/>
                <w:sz w:val="24"/>
                <w:szCs w:val="24"/>
              </w:rPr>
              <w:t>etc</w:t>
            </w:r>
            <w:proofErr w:type="spellEnd"/>
            <w:r>
              <w:rPr>
                <w:rFonts w:ascii="Quicksand Book" w:hAnsi="Quicksand Book" w:cs="Tahoma"/>
                <w:sz w:val="24"/>
                <w:szCs w:val="24"/>
              </w:rPr>
              <w:t>)</w:t>
            </w:r>
          </w:p>
          <w:p w14:paraId="2D3F1709" w14:textId="484F62B6" w:rsidR="007F09A0" w:rsidRPr="004E25B3" w:rsidRDefault="0000123B" w:rsidP="007F09A0">
            <w:pPr>
              <w:spacing w:after="120"/>
              <w:rPr>
                <w:rFonts w:ascii="Quicksand Book" w:hAnsi="Quicksand Book" w:cs="Tahoma"/>
                <w:sz w:val="32"/>
                <w:szCs w:val="32"/>
              </w:rPr>
            </w:pPr>
            <w:r>
              <w:rPr>
                <w:rFonts w:ascii="Quicksand Book" w:hAnsi="Quicksand Book" w:cs="Tahoma"/>
                <w:sz w:val="32"/>
                <w:szCs w:val="32"/>
              </w:rPr>
              <w:t xml:space="preserve"> </w:t>
            </w:r>
          </w:p>
          <w:p w14:paraId="686389B0" w14:textId="77777777" w:rsidR="00DA0E07" w:rsidRPr="004E25B3" w:rsidRDefault="00DA0E07" w:rsidP="00DA0E07">
            <w:pPr>
              <w:spacing w:after="120"/>
              <w:rPr>
                <w:rFonts w:ascii="Quicksand Book" w:hAnsi="Quicksand Book" w:cs="Tahoma"/>
                <w:sz w:val="32"/>
                <w:szCs w:val="32"/>
              </w:rPr>
            </w:pPr>
          </w:p>
        </w:tc>
      </w:tr>
      <w:tr w:rsidR="003C4C19" w:rsidRPr="005406DD" w14:paraId="5236F4DC" w14:textId="77777777" w:rsidTr="004E25B3">
        <w:trPr>
          <w:trHeight w:val="1192"/>
          <w:jc w:val="center"/>
        </w:trPr>
        <w:tc>
          <w:tcPr>
            <w:tcW w:w="1002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493654E" w14:textId="77777777" w:rsidR="003C4C19" w:rsidRPr="00D206E6" w:rsidRDefault="003C4C19" w:rsidP="003C4C19">
            <w:pPr>
              <w:spacing w:after="0"/>
              <w:jc w:val="center"/>
              <w:rPr>
                <w:rFonts w:ascii="Quicksand Book" w:hAnsi="Quicksand Book" w:cs="Tahoma"/>
                <w:b/>
                <w:sz w:val="32"/>
                <w:szCs w:val="32"/>
              </w:rPr>
            </w:pPr>
            <w:r w:rsidRPr="00D206E6">
              <w:rPr>
                <w:rFonts w:ascii="Quicksand Book" w:hAnsi="Quicksand Book" w:cs="Tahoma"/>
                <w:b/>
                <w:sz w:val="32"/>
                <w:szCs w:val="32"/>
              </w:rPr>
              <w:t>Thank you for your generous donation!</w:t>
            </w:r>
          </w:p>
          <w:p w14:paraId="55A2662F" w14:textId="77777777" w:rsidR="003C4C19" w:rsidRPr="004E25B3" w:rsidRDefault="003C4C19" w:rsidP="003C4C19">
            <w:pPr>
              <w:spacing w:after="0"/>
              <w:jc w:val="center"/>
              <w:rPr>
                <w:rFonts w:ascii="Quicksand Book" w:hAnsi="Quicksand Book" w:cs="Tahoma"/>
                <w:color w:val="C00000"/>
                <w:sz w:val="24"/>
                <w:szCs w:val="24"/>
              </w:rPr>
            </w:pPr>
            <w:r w:rsidRPr="004E25B3">
              <w:rPr>
                <w:rFonts w:ascii="Quicksand Book" w:hAnsi="Quicksand Book" w:cs="Tahoma"/>
                <w:b/>
                <w:sz w:val="24"/>
                <w:szCs w:val="24"/>
              </w:rPr>
              <w:t xml:space="preserve">Pleasant Hill </w:t>
            </w:r>
            <w:r w:rsidR="0002441E" w:rsidRPr="004E25B3">
              <w:rPr>
                <w:rFonts w:ascii="Quicksand Book" w:hAnsi="Quicksand Book" w:cs="Tahoma"/>
                <w:b/>
                <w:sz w:val="24"/>
                <w:szCs w:val="24"/>
              </w:rPr>
              <w:t xml:space="preserve">Education </w:t>
            </w:r>
            <w:r w:rsidRPr="004E25B3">
              <w:rPr>
                <w:rFonts w:ascii="Quicksand Book" w:hAnsi="Quicksand Book" w:cs="Tahoma"/>
                <w:b/>
                <w:sz w:val="24"/>
                <w:szCs w:val="24"/>
              </w:rPr>
              <w:t>Foundation P.O Box 636 Pleasant Hill, OR 97455</w:t>
            </w:r>
          </w:p>
        </w:tc>
      </w:tr>
      <w:tr w:rsidR="003C4C19" w:rsidRPr="004D3B85" w14:paraId="760CC9C1" w14:textId="77777777" w:rsidTr="004E25B3">
        <w:trPr>
          <w:trHeight w:val="1063"/>
          <w:jc w:val="center"/>
        </w:trPr>
        <w:tc>
          <w:tcPr>
            <w:tcW w:w="10024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15C8952" w14:textId="77777777" w:rsidR="003C4C19" w:rsidRPr="004E25B3" w:rsidRDefault="00DA0E07" w:rsidP="004166B2">
            <w:pPr>
              <w:jc w:val="center"/>
              <w:rPr>
                <w:rFonts w:ascii="Quicksand Book" w:hAnsi="Quicksand Book" w:cs="Tahoma"/>
                <w:sz w:val="24"/>
                <w:szCs w:val="24"/>
              </w:rPr>
            </w:pPr>
            <w:r w:rsidRPr="004E25B3">
              <w:rPr>
                <w:rFonts w:ascii="Quicksand Book" w:hAnsi="Quicksand Book" w:cs="Tahoma"/>
                <w:sz w:val="24"/>
                <w:szCs w:val="24"/>
              </w:rPr>
              <w:t>P</w:t>
            </w:r>
            <w:r w:rsidR="003C4C19" w:rsidRPr="004E25B3">
              <w:rPr>
                <w:rFonts w:ascii="Quicksand Book" w:hAnsi="Quicksand Book" w:cs="Tahoma"/>
                <w:sz w:val="24"/>
                <w:szCs w:val="24"/>
              </w:rPr>
              <w:t xml:space="preserve">lease mail </w:t>
            </w:r>
            <w:r w:rsidRPr="004E25B3">
              <w:rPr>
                <w:rFonts w:ascii="Quicksand Book" w:hAnsi="Quicksand Book" w:cs="Tahoma"/>
                <w:sz w:val="24"/>
                <w:szCs w:val="24"/>
              </w:rPr>
              <w:t xml:space="preserve">donations to the address listed above, or contact </w:t>
            </w:r>
            <w:r w:rsidR="00CD31E7">
              <w:rPr>
                <w:rFonts w:ascii="Quicksand Book" w:hAnsi="Quicksand Book" w:cs="Tahoma"/>
                <w:sz w:val="24"/>
                <w:szCs w:val="24"/>
              </w:rPr>
              <w:t>Jennifer Anderson</w:t>
            </w:r>
            <w:r w:rsidRPr="004E25B3">
              <w:rPr>
                <w:rFonts w:ascii="Quicksand Book" w:hAnsi="Quicksand Book" w:cs="Tahoma"/>
                <w:sz w:val="24"/>
                <w:szCs w:val="24"/>
              </w:rPr>
              <w:t xml:space="preserve"> at </w:t>
            </w:r>
            <w:r w:rsidR="00D73304" w:rsidRPr="004E25B3">
              <w:rPr>
                <w:rFonts w:ascii="Quicksand Book" w:hAnsi="Quicksand Book" w:cs="Tahoma"/>
                <w:sz w:val="24"/>
                <w:szCs w:val="24"/>
              </w:rPr>
              <w:t xml:space="preserve">(541) 736-0759 </w:t>
            </w:r>
            <w:r w:rsidRPr="004E25B3">
              <w:rPr>
                <w:rFonts w:ascii="Quicksand Book" w:hAnsi="Quicksand Book" w:cs="Tahoma"/>
                <w:sz w:val="24"/>
                <w:szCs w:val="24"/>
              </w:rPr>
              <w:t>or</w:t>
            </w:r>
            <w:r w:rsidR="003C4C19" w:rsidRPr="004E25B3">
              <w:rPr>
                <w:rFonts w:ascii="Quicksand Book" w:hAnsi="Quicksand Book" w:cs="Tahoma"/>
                <w:sz w:val="24"/>
                <w:szCs w:val="24"/>
              </w:rPr>
              <w:t xml:space="preserve"> </w:t>
            </w:r>
            <w:hyperlink r:id="rId9" w:history="1">
              <w:r w:rsidR="00CD31E7" w:rsidRPr="00460DE6">
                <w:rPr>
                  <w:rStyle w:val="Hyperlink"/>
                  <w:rFonts w:ascii="Quicksand Book" w:hAnsi="Quicksand Book" w:cs="Tahoma"/>
                  <w:sz w:val="24"/>
                  <w:szCs w:val="24"/>
                </w:rPr>
                <w:t>janderson@phillfoundation.org</w:t>
              </w:r>
            </w:hyperlink>
            <w:r w:rsidRPr="004E25B3">
              <w:rPr>
                <w:rFonts w:ascii="Quicksand Book" w:hAnsi="Quicksand Book" w:cs="Tahoma"/>
                <w:sz w:val="24"/>
                <w:szCs w:val="24"/>
              </w:rPr>
              <w:t xml:space="preserve"> </w:t>
            </w:r>
          </w:p>
        </w:tc>
      </w:tr>
    </w:tbl>
    <w:p w14:paraId="63A4EF71" w14:textId="77777777" w:rsidR="001D4FA8" w:rsidRPr="001D4FA8" w:rsidRDefault="001D4FA8" w:rsidP="00005590">
      <w:pPr>
        <w:spacing w:after="0" w:line="240" w:lineRule="auto"/>
        <w:rPr>
          <w:rFonts w:ascii="Cambria" w:hAnsi="Cambria" w:cs="Arial"/>
          <w:sz w:val="16"/>
          <w:szCs w:val="16"/>
        </w:rPr>
      </w:pPr>
    </w:p>
    <w:sectPr w:rsidR="001D4FA8" w:rsidRPr="001D4FA8" w:rsidSect="00B2565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647DA" w14:textId="77777777" w:rsidR="002E54CE" w:rsidRDefault="002E54CE">
      <w:r>
        <w:separator/>
      </w:r>
    </w:p>
  </w:endnote>
  <w:endnote w:type="continuationSeparator" w:id="0">
    <w:p w14:paraId="0C03A7FE" w14:textId="77777777" w:rsidR="002E54CE" w:rsidRDefault="002E5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icksand Book">
    <w:panose1 w:val="02070303000000060000"/>
    <w:charset w:val="00"/>
    <w:family w:val="roman"/>
    <w:notTrueType/>
    <w:pitch w:val="variable"/>
    <w:sig w:usb0="A00000AF" w:usb1="00000008" w:usb2="00000000" w:usb3="00000000" w:csb0="00000111" w:csb1="00000000"/>
  </w:font>
  <w:font w:name="Harlow Solid Italic">
    <w:altName w:val="Trebuchet MS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rker Felt">
    <w:altName w:val="Eras Light ITC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DE31C" w14:textId="77777777" w:rsidR="002E54CE" w:rsidRDefault="002E54CE">
      <w:r>
        <w:separator/>
      </w:r>
    </w:p>
  </w:footnote>
  <w:footnote w:type="continuationSeparator" w:id="0">
    <w:p w14:paraId="59534144" w14:textId="77777777" w:rsidR="002E54CE" w:rsidRDefault="002E54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90002"/>
    <w:multiLevelType w:val="hybridMultilevel"/>
    <w:tmpl w:val="93CEE2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7027F1"/>
    <w:multiLevelType w:val="hybridMultilevel"/>
    <w:tmpl w:val="E6E8E5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0641E1"/>
    <w:multiLevelType w:val="hybridMultilevel"/>
    <w:tmpl w:val="18B06D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DI1sjA0srA0MTNS0lEKTi0uzszPAykwqgUAPGjfISwAAAA="/>
  </w:docVars>
  <w:rsids>
    <w:rsidRoot w:val="000B5EA8"/>
    <w:rsid w:val="0000123B"/>
    <w:rsid w:val="0000297B"/>
    <w:rsid w:val="00005590"/>
    <w:rsid w:val="00011F2A"/>
    <w:rsid w:val="0002441E"/>
    <w:rsid w:val="00050B5A"/>
    <w:rsid w:val="000B5EA8"/>
    <w:rsid w:val="000E690F"/>
    <w:rsid w:val="00142FF7"/>
    <w:rsid w:val="00147F5B"/>
    <w:rsid w:val="0017036F"/>
    <w:rsid w:val="001B3413"/>
    <w:rsid w:val="001B7675"/>
    <w:rsid w:val="001D3694"/>
    <w:rsid w:val="001D4FA8"/>
    <w:rsid w:val="00222D53"/>
    <w:rsid w:val="002B7B6E"/>
    <w:rsid w:val="002C6CD5"/>
    <w:rsid w:val="002E54CE"/>
    <w:rsid w:val="003422BA"/>
    <w:rsid w:val="003B4DD2"/>
    <w:rsid w:val="003C4C19"/>
    <w:rsid w:val="003D0F06"/>
    <w:rsid w:val="004166B2"/>
    <w:rsid w:val="00421B4F"/>
    <w:rsid w:val="00423FA1"/>
    <w:rsid w:val="0045555D"/>
    <w:rsid w:val="004647FF"/>
    <w:rsid w:val="004D3F51"/>
    <w:rsid w:val="004E25B3"/>
    <w:rsid w:val="00502E71"/>
    <w:rsid w:val="00561FB5"/>
    <w:rsid w:val="005F34D8"/>
    <w:rsid w:val="00617F57"/>
    <w:rsid w:val="006645D5"/>
    <w:rsid w:val="0067581A"/>
    <w:rsid w:val="00686B23"/>
    <w:rsid w:val="006E2913"/>
    <w:rsid w:val="006E50C0"/>
    <w:rsid w:val="007A75CA"/>
    <w:rsid w:val="007E5D37"/>
    <w:rsid w:val="007E7B7B"/>
    <w:rsid w:val="007F09A0"/>
    <w:rsid w:val="008028B8"/>
    <w:rsid w:val="008D3AB6"/>
    <w:rsid w:val="0091179D"/>
    <w:rsid w:val="00945997"/>
    <w:rsid w:val="00A037C9"/>
    <w:rsid w:val="00A23996"/>
    <w:rsid w:val="00A43611"/>
    <w:rsid w:val="00A7197A"/>
    <w:rsid w:val="00A91008"/>
    <w:rsid w:val="00AA794E"/>
    <w:rsid w:val="00AD73A1"/>
    <w:rsid w:val="00AF3FDA"/>
    <w:rsid w:val="00B2565A"/>
    <w:rsid w:val="00B823FE"/>
    <w:rsid w:val="00C503DA"/>
    <w:rsid w:val="00C50A19"/>
    <w:rsid w:val="00C77BBF"/>
    <w:rsid w:val="00CD31E7"/>
    <w:rsid w:val="00CE2327"/>
    <w:rsid w:val="00D018A9"/>
    <w:rsid w:val="00D05F89"/>
    <w:rsid w:val="00D206E6"/>
    <w:rsid w:val="00D20B71"/>
    <w:rsid w:val="00D73304"/>
    <w:rsid w:val="00D74DDC"/>
    <w:rsid w:val="00DA0E07"/>
    <w:rsid w:val="00E301C4"/>
    <w:rsid w:val="00E812B8"/>
    <w:rsid w:val="00EA610D"/>
    <w:rsid w:val="00EB59E1"/>
    <w:rsid w:val="00F053FE"/>
    <w:rsid w:val="00F45162"/>
    <w:rsid w:val="00FC2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8F5E9F"/>
  <w15:chartTrackingRefBased/>
  <w15:docId w15:val="{920F61C7-F12D-49A6-822C-31F05DCCF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E0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05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05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5722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5722C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05722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5722C"/>
    <w:rPr>
      <w:sz w:val="22"/>
      <w:szCs w:val="22"/>
    </w:rPr>
  </w:style>
  <w:style w:type="table" w:styleId="TableGrid">
    <w:name w:val="Table Grid"/>
    <w:basedOn w:val="TableNormal"/>
    <w:uiPriority w:val="59"/>
    <w:rsid w:val="00E812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C4C1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31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anderson@phillfound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FAC04B-2430-4493-A3AC-5735D7E43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5</CharactersWithSpaces>
  <SharedDoc>false</SharedDoc>
  <HLinks>
    <vt:vector size="6" baseType="variant">
      <vt:variant>
        <vt:i4>1179700</vt:i4>
      </vt:variant>
      <vt:variant>
        <vt:i4>0</vt:i4>
      </vt:variant>
      <vt:variant>
        <vt:i4>0</vt:i4>
      </vt:variant>
      <vt:variant>
        <vt:i4>5</vt:i4>
      </vt:variant>
      <vt:variant>
        <vt:lpwstr>mailto:dparrish@phillfoundat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</dc:creator>
  <cp:keywords/>
  <cp:lastModifiedBy>Jennifer Anderson</cp:lastModifiedBy>
  <cp:revision>5</cp:revision>
  <cp:lastPrinted>2017-11-16T19:54:00Z</cp:lastPrinted>
  <dcterms:created xsi:type="dcterms:W3CDTF">2019-07-16T15:05:00Z</dcterms:created>
  <dcterms:modified xsi:type="dcterms:W3CDTF">2021-07-06T22:42:00Z</dcterms:modified>
</cp:coreProperties>
</file>